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E793CE" w14:textId="77777777" w:rsidR="000002DC" w:rsidRDefault="000002DC" w:rsidP="000002DC">
      <w:pPr>
        <w:jc w:val="left"/>
        <w:rPr>
          <w:rFonts w:ascii="Times New Roman" w:hAnsi="Times New Roman"/>
          <w:b/>
          <w:i/>
          <w:spacing w:val="3"/>
          <w:sz w:val="24"/>
        </w:rPr>
      </w:pPr>
      <w:bookmarkStart w:id="0" w:name="_GoBack"/>
      <w:bookmarkEnd w:id="0"/>
      <w:r>
        <w:rPr>
          <w:rFonts w:ascii="Times New Roman" w:hAnsi="Times New Roman"/>
          <w:b/>
          <w:i/>
          <w:spacing w:val="3"/>
          <w:sz w:val="24"/>
        </w:rPr>
        <w:t>S</w:t>
      </w:r>
      <w:r>
        <w:rPr>
          <w:rFonts w:ascii="Times New Roman" w:hAnsi="Times New Roman" w:hint="eastAsia"/>
          <w:b/>
          <w:i/>
          <w:spacing w:val="3"/>
          <w:sz w:val="24"/>
        </w:rPr>
        <w:t>upplementary</w:t>
      </w:r>
      <w:r>
        <w:rPr>
          <w:rFonts w:ascii="Times New Roman" w:hAnsi="Times New Roman"/>
          <w:b/>
          <w:i/>
          <w:spacing w:val="3"/>
          <w:sz w:val="24"/>
        </w:rPr>
        <w:t xml:space="preserve"> M</w:t>
      </w:r>
      <w:r>
        <w:rPr>
          <w:rFonts w:ascii="Times New Roman" w:hAnsi="Times New Roman" w:hint="eastAsia"/>
          <w:b/>
          <w:i/>
          <w:spacing w:val="3"/>
          <w:sz w:val="24"/>
        </w:rPr>
        <w:t>aterials</w:t>
      </w:r>
    </w:p>
    <w:p w14:paraId="131DF951" w14:textId="77777777" w:rsidR="000002DC" w:rsidRPr="000A1C3A" w:rsidRDefault="000002DC" w:rsidP="000002DC">
      <w:pPr>
        <w:jc w:val="left"/>
        <w:rPr>
          <w:rFonts w:ascii="Times New Roman" w:hAnsi="Times New Roman"/>
          <w:b/>
          <w:i/>
          <w:spacing w:val="3"/>
          <w:sz w:val="24"/>
        </w:rPr>
      </w:pPr>
    </w:p>
    <w:p w14:paraId="7FF243BB" w14:textId="77777777" w:rsidR="000002DC" w:rsidRPr="000A1C3A" w:rsidRDefault="000002DC" w:rsidP="000002DC">
      <w:pPr>
        <w:jc w:val="left"/>
        <w:rPr>
          <w:rFonts w:ascii="Times New Roman" w:hAnsi="Times New Roman"/>
          <w:b/>
          <w:i/>
          <w:spacing w:val="3"/>
          <w:sz w:val="24"/>
        </w:rPr>
      </w:pPr>
      <w:r w:rsidRPr="000A1C3A">
        <w:rPr>
          <w:rFonts w:ascii="Times New Roman" w:hAnsi="Times New Roman"/>
          <w:i/>
          <w:spacing w:val="3"/>
          <w:sz w:val="24"/>
        </w:rPr>
        <w:t xml:space="preserve">Descriptive Statistics for Target Detection </w:t>
      </w:r>
      <w:r>
        <w:rPr>
          <w:rFonts w:ascii="Times New Roman" w:hAnsi="Times New Roman" w:cs="Times New Roman"/>
          <w:i/>
          <w:iCs/>
          <w:spacing w:val="3"/>
          <w:sz w:val="24"/>
          <w:szCs w:val="24"/>
        </w:rPr>
        <w:t>(Experiment 1-3)</w:t>
      </w:r>
    </w:p>
    <w:tbl>
      <w:tblPr>
        <w:tblW w:w="13902" w:type="dxa"/>
        <w:tblLook w:val="04A0" w:firstRow="1" w:lastRow="0" w:firstColumn="1" w:lastColumn="0" w:noHBand="0" w:noVBand="1"/>
      </w:tblPr>
      <w:tblGrid>
        <w:gridCol w:w="3250"/>
        <w:gridCol w:w="2563"/>
        <w:gridCol w:w="2276"/>
        <w:gridCol w:w="1011"/>
        <w:gridCol w:w="2491"/>
        <w:gridCol w:w="2311"/>
      </w:tblGrid>
      <w:tr w:rsidR="000002DC" w:rsidRPr="00F8272F" w14:paraId="2E2DB143" w14:textId="77777777" w:rsidTr="00354230">
        <w:trPr>
          <w:trHeight w:val="383"/>
        </w:trPr>
        <w:tc>
          <w:tcPr>
            <w:tcW w:w="325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C1D5CB1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Target TP</w:t>
            </w:r>
          </w:p>
        </w:tc>
        <w:tc>
          <w:tcPr>
            <w:tcW w:w="483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D799A3C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Accuracy Rate </w:t>
            </w:r>
          </w:p>
        </w:tc>
        <w:tc>
          <w:tcPr>
            <w:tcW w:w="101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1EE8E2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 </w:t>
            </w:r>
          </w:p>
        </w:tc>
        <w:tc>
          <w:tcPr>
            <w:tcW w:w="480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5D8EDF5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Reaction Time(ms)</w:t>
            </w:r>
          </w:p>
        </w:tc>
      </w:tr>
      <w:tr w:rsidR="000002DC" w:rsidRPr="00F8272F" w14:paraId="4628A383" w14:textId="77777777" w:rsidTr="00354230">
        <w:trPr>
          <w:trHeight w:val="328"/>
        </w:trPr>
        <w:tc>
          <w:tcPr>
            <w:tcW w:w="325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9F62857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5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37652A4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Mean</w:t>
            </w:r>
          </w:p>
        </w:tc>
        <w:tc>
          <w:tcPr>
            <w:tcW w:w="2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D4D50E4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SD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A252993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 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B8B1B5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Mean</w:t>
            </w:r>
          </w:p>
        </w:tc>
        <w:tc>
          <w:tcPr>
            <w:tcW w:w="23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E866DA2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SD</w:t>
            </w:r>
          </w:p>
        </w:tc>
      </w:tr>
      <w:tr w:rsidR="000002DC" w:rsidRPr="00F8272F" w14:paraId="13F516B1" w14:textId="77777777" w:rsidTr="00354230">
        <w:trPr>
          <w:trHeight w:val="313"/>
        </w:trPr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15B341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Experiment 1</w:t>
            </w:r>
          </w:p>
        </w:tc>
        <w:tc>
          <w:tcPr>
            <w:tcW w:w="2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8A9635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B1680B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F119FB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7E7D90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A3CCD0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</w:tr>
      <w:tr w:rsidR="000002DC" w:rsidRPr="00F8272F" w14:paraId="67191BD9" w14:textId="77777777" w:rsidTr="00354230">
        <w:trPr>
          <w:trHeight w:val="313"/>
        </w:trPr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743095" w14:textId="77777777" w:rsidR="000002DC" w:rsidRPr="00F8272F" w:rsidRDefault="000002DC" w:rsidP="00354230">
            <w:pPr>
              <w:widowControl/>
              <w:ind w:firstLineChars="100" w:firstLine="240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gh</w:t>
            </w:r>
          </w:p>
        </w:tc>
        <w:tc>
          <w:tcPr>
            <w:tcW w:w="25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78AB61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538D9E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4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6CB705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B625BD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401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D2A537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2</w:t>
            </w:r>
          </w:p>
        </w:tc>
      </w:tr>
      <w:tr w:rsidR="000002DC" w:rsidRPr="00F8272F" w14:paraId="08590742" w14:textId="77777777" w:rsidTr="00354230">
        <w:trPr>
          <w:trHeight w:val="313"/>
        </w:trPr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E5130" w14:textId="77777777" w:rsidR="000002DC" w:rsidRPr="00F8272F" w:rsidRDefault="000002DC" w:rsidP="00354230">
            <w:pPr>
              <w:widowControl/>
              <w:ind w:firstLineChars="100" w:firstLine="240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edium</w:t>
            </w:r>
          </w:p>
        </w:tc>
        <w:tc>
          <w:tcPr>
            <w:tcW w:w="2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8D73DB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62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A27519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5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730013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69106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424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866EE4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8</w:t>
            </w:r>
          </w:p>
        </w:tc>
      </w:tr>
      <w:tr w:rsidR="000002DC" w:rsidRPr="00F8272F" w14:paraId="7960FD83" w14:textId="77777777" w:rsidTr="00354230">
        <w:trPr>
          <w:trHeight w:val="313"/>
        </w:trPr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782E11" w14:textId="77777777" w:rsidR="000002DC" w:rsidRPr="00F8272F" w:rsidRDefault="000002DC" w:rsidP="00354230">
            <w:pPr>
              <w:widowControl/>
              <w:ind w:firstLineChars="100" w:firstLine="240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</w:tc>
        <w:tc>
          <w:tcPr>
            <w:tcW w:w="2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8C19C4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58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C55B01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8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41174B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278199" w14:textId="1B1535A9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43</w:t>
            </w:r>
            <w:ins w:id="1" w:author="u3007204@connect.hku.hk" w:date="2023-10-26T15:12:00Z">
              <w:r w:rsidR="00476E3B">
                <w:rPr>
                  <w:rFonts w:ascii="Times New Roman" w:eastAsia="Times New Roman" w:hAnsi="Times New Roman" w:cs="Times New Roman"/>
                  <w:color w:val="000000"/>
                  <w:kern w:val="0"/>
                  <w:sz w:val="24"/>
                  <w:szCs w:val="24"/>
                </w:rPr>
                <w:t>8</w:t>
              </w:r>
            </w:ins>
            <w:del w:id="2" w:author="u3007204@connect.hku.hk" w:date="2023-10-26T15:12:00Z">
              <w:r w:rsidRPr="00F8272F" w:rsidDel="00476E3B">
                <w:rPr>
                  <w:rFonts w:ascii="Times New Roman" w:eastAsia="Times New Roman" w:hAnsi="Times New Roman" w:cs="Times New Roman"/>
                  <w:color w:val="000000"/>
                  <w:kern w:val="0"/>
                  <w:sz w:val="24"/>
                  <w:szCs w:val="24"/>
                </w:rPr>
                <w:delText>7</w:delText>
              </w:r>
            </w:del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38CE6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6</w:t>
            </w:r>
          </w:p>
        </w:tc>
      </w:tr>
      <w:tr w:rsidR="000002DC" w:rsidRPr="00F8272F" w14:paraId="1E495324" w14:textId="77777777" w:rsidTr="00354230">
        <w:trPr>
          <w:trHeight w:val="313"/>
        </w:trPr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A8001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3D721D" w14:textId="77777777" w:rsidR="000002DC" w:rsidRPr="000A1C3A" w:rsidRDefault="000002DC" w:rsidP="00354230">
            <w:pPr>
              <w:widowControl/>
              <w:ind w:firstLineChars="100" w:firstLine="240"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4FB4E1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DAD669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60363C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0D8F90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</w:tr>
      <w:tr w:rsidR="000002DC" w:rsidRPr="00F8272F" w14:paraId="098ADCEE" w14:textId="77777777" w:rsidTr="00354230">
        <w:trPr>
          <w:trHeight w:val="313"/>
        </w:trPr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075F05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Experiment 2</w:t>
            </w:r>
          </w:p>
        </w:tc>
        <w:tc>
          <w:tcPr>
            <w:tcW w:w="2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D545F0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E90398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3BBE59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025E42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E6E277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</w:tr>
      <w:tr w:rsidR="000002DC" w:rsidRPr="00F8272F" w14:paraId="149C1A61" w14:textId="77777777" w:rsidTr="00354230">
        <w:trPr>
          <w:trHeight w:val="313"/>
        </w:trPr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4A46F1" w14:textId="77777777" w:rsidR="000002DC" w:rsidRPr="00F8272F" w:rsidRDefault="000002DC" w:rsidP="00354230">
            <w:pPr>
              <w:widowControl/>
              <w:ind w:firstLineChars="100" w:firstLine="240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gh</w:t>
            </w:r>
          </w:p>
        </w:tc>
        <w:tc>
          <w:tcPr>
            <w:tcW w:w="2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905308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6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CE3EAF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1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7A52C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894E0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47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943403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9</w:t>
            </w:r>
          </w:p>
        </w:tc>
      </w:tr>
      <w:tr w:rsidR="000002DC" w:rsidRPr="00F8272F" w14:paraId="116B5114" w14:textId="77777777" w:rsidTr="00354230">
        <w:trPr>
          <w:trHeight w:val="313"/>
        </w:trPr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ACB30F" w14:textId="77777777" w:rsidR="000002DC" w:rsidRPr="00F8272F" w:rsidRDefault="000002DC" w:rsidP="00354230">
            <w:pPr>
              <w:widowControl/>
              <w:ind w:firstLineChars="100" w:firstLine="240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</w:tc>
        <w:tc>
          <w:tcPr>
            <w:tcW w:w="2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5E2CA7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6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E3D337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1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2AC8EF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6B5E81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48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1540FE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0</w:t>
            </w:r>
          </w:p>
        </w:tc>
      </w:tr>
      <w:tr w:rsidR="000002DC" w:rsidRPr="00F8272F" w14:paraId="002874D4" w14:textId="77777777" w:rsidTr="00354230">
        <w:trPr>
          <w:trHeight w:val="313"/>
        </w:trPr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22908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BCFDA9" w14:textId="77777777" w:rsidR="000002DC" w:rsidRPr="00F8272F" w:rsidRDefault="000002DC" w:rsidP="00354230">
            <w:pPr>
              <w:widowControl/>
              <w:ind w:firstLineChars="100" w:firstLine="240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5C0980" w14:textId="77777777" w:rsidR="000002DC" w:rsidRPr="00F8272F" w:rsidRDefault="000002DC" w:rsidP="00354230">
            <w:pPr>
              <w:widowControl/>
              <w:ind w:firstLineChars="100" w:firstLine="240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E52373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8DFC92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1F4861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002DC" w:rsidRPr="00F8272F" w14:paraId="01A0AABC" w14:textId="77777777" w:rsidTr="00354230">
        <w:trPr>
          <w:trHeight w:val="313"/>
        </w:trPr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169659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Experiment 3</w:t>
            </w:r>
          </w:p>
        </w:tc>
        <w:tc>
          <w:tcPr>
            <w:tcW w:w="2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2AA0E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29528" w14:textId="77777777" w:rsidR="000002DC" w:rsidRPr="00F8272F" w:rsidRDefault="000002DC" w:rsidP="00354230">
            <w:pPr>
              <w:widowControl/>
              <w:ind w:firstLineChars="100" w:firstLine="240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0F09B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B3251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61643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002DC" w:rsidRPr="00F8272F" w14:paraId="35C52942" w14:textId="77777777" w:rsidTr="00354230">
        <w:trPr>
          <w:trHeight w:val="313"/>
        </w:trPr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C2B017" w14:textId="77777777" w:rsidR="000002DC" w:rsidRPr="00F8272F" w:rsidRDefault="000002DC" w:rsidP="00354230">
            <w:pPr>
              <w:widowControl/>
              <w:ind w:firstLineChars="100" w:firstLine="240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gh</w:t>
            </w:r>
          </w:p>
        </w:tc>
        <w:tc>
          <w:tcPr>
            <w:tcW w:w="2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EA1046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6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F2925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8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A3081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AA52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468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9BD05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2</w:t>
            </w:r>
          </w:p>
        </w:tc>
      </w:tr>
      <w:tr w:rsidR="000002DC" w:rsidRPr="00F8272F" w14:paraId="65BF8EF3" w14:textId="77777777" w:rsidTr="00354230">
        <w:trPr>
          <w:trHeight w:val="313"/>
        </w:trPr>
        <w:tc>
          <w:tcPr>
            <w:tcW w:w="32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7CC925E" w14:textId="77777777" w:rsidR="000002DC" w:rsidRPr="00F8272F" w:rsidRDefault="000002DC" w:rsidP="00354230">
            <w:pPr>
              <w:widowControl/>
              <w:ind w:firstLineChars="100" w:firstLine="240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</w:tc>
        <w:tc>
          <w:tcPr>
            <w:tcW w:w="25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E1809F3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59</w:t>
            </w:r>
          </w:p>
        </w:tc>
        <w:tc>
          <w:tcPr>
            <w:tcW w:w="2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427509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7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90B83A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F880E2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474</w:t>
            </w:r>
          </w:p>
        </w:tc>
        <w:tc>
          <w:tcPr>
            <w:tcW w:w="23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7522A9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1</w:t>
            </w:r>
          </w:p>
        </w:tc>
      </w:tr>
    </w:tbl>
    <w:p w14:paraId="00DBED27" w14:textId="77777777" w:rsidR="000002DC" w:rsidRPr="000A1C3A" w:rsidRDefault="000002DC" w:rsidP="000002DC">
      <w:pPr>
        <w:jc w:val="left"/>
        <w:rPr>
          <w:rFonts w:ascii="Times New Roman" w:hAnsi="Times New Roman"/>
          <w:i/>
          <w:spacing w:val="3"/>
          <w:sz w:val="24"/>
        </w:rPr>
      </w:pPr>
    </w:p>
    <w:p w14:paraId="1025A1BA" w14:textId="77777777" w:rsidR="000002DC" w:rsidRPr="000A1C3A" w:rsidRDefault="000002DC" w:rsidP="000002DC">
      <w:pPr>
        <w:jc w:val="left"/>
        <w:rPr>
          <w:rFonts w:ascii="Times New Roman" w:hAnsi="Times New Roman"/>
          <w:i/>
          <w:spacing w:val="3"/>
          <w:sz w:val="24"/>
        </w:rPr>
      </w:pPr>
      <w:r w:rsidRPr="000A1C3A">
        <w:rPr>
          <w:rFonts w:ascii="Times New Roman" w:hAnsi="Times New Roman"/>
          <w:i/>
          <w:spacing w:val="3"/>
          <w:sz w:val="24"/>
        </w:rPr>
        <w:t xml:space="preserve">Descriptive Statistics for Probe Identification </w:t>
      </w:r>
      <w:r>
        <w:rPr>
          <w:rFonts w:ascii="Times New Roman" w:hAnsi="Times New Roman" w:cs="Times New Roman"/>
          <w:i/>
          <w:iCs/>
          <w:spacing w:val="3"/>
          <w:sz w:val="24"/>
          <w:szCs w:val="24"/>
        </w:rPr>
        <w:t>(Experiment 1-2)</w:t>
      </w:r>
    </w:p>
    <w:tbl>
      <w:tblPr>
        <w:tblW w:w="13892" w:type="dxa"/>
        <w:tblLook w:val="04A0" w:firstRow="1" w:lastRow="0" w:firstColumn="1" w:lastColumn="0" w:noHBand="0" w:noVBand="1"/>
      </w:tblPr>
      <w:tblGrid>
        <w:gridCol w:w="2780"/>
        <w:gridCol w:w="2640"/>
        <w:gridCol w:w="2084"/>
        <w:gridCol w:w="1994"/>
        <w:gridCol w:w="283"/>
        <w:gridCol w:w="2126"/>
        <w:gridCol w:w="1985"/>
      </w:tblGrid>
      <w:tr w:rsidR="000002DC" w:rsidRPr="00F8272F" w14:paraId="144714FB" w14:textId="77777777" w:rsidTr="00354230">
        <w:trPr>
          <w:trHeight w:val="385"/>
        </w:trPr>
        <w:tc>
          <w:tcPr>
            <w:tcW w:w="278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EBA04A9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receding Target TP</w:t>
            </w:r>
          </w:p>
        </w:tc>
        <w:tc>
          <w:tcPr>
            <w:tcW w:w="264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1518D32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Cue Predictiveness</w:t>
            </w:r>
          </w:p>
        </w:tc>
        <w:tc>
          <w:tcPr>
            <w:tcW w:w="407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A25F11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Accuracy Rate</w:t>
            </w:r>
          </w:p>
        </w:tc>
        <w:tc>
          <w:tcPr>
            <w:tcW w:w="28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25CB3A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 </w:t>
            </w:r>
          </w:p>
        </w:tc>
        <w:tc>
          <w:tcPr>
            <w:tcW w:w="411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4F27388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Reaction Time(ms)</w:t>
            </w:r>
          </w:p>
        </w:tc>
      </w:tr>
      <w:tr w:rsidR="000002DC" w:rsidRPr="00F8272F" w14:paraId="17476C6E" w14:textId="77777777" w:rsidTr="00354230">
        <w:trPr>
          <w:trHeight w:val="330"/>
        </w:trPr>
        <w:tc>
          <w:tcPr>
            <w:tcW w:w="27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5FC9C4E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4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7051BE0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A0B3B6A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Mean</w:t>
            </w:r>
          </w:p>
        </w:tc>
        <w:tc>
          <w:tcPr>
            <w:tcW w:w="19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BF31F96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SD</w:t>
            </w:r>
          </w:p>
        </w:tc>
        <w:tc>
          <w:tcPr>
            <w:tcW w:w="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90F7B50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1FA59EB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Me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C586C80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SD</w:t>
            </w:r>
          </w:p>
        </w:tc>
      </w:tr>
      <w:tr w:rsidR="000002DC" w:rsidRPr="00F8272F" w14:paraId="7F08BEE5" w14:textId="77777777" w:rsidTr="00354230">
        <w:trPr>
          <w:trHeight w:val="315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176A3D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Experiment 1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537B6D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B2F990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1CD18C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9F9F3C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AC7D30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4B83B7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</w:tr>
      <w:tr w:rsidR="000002DC" w:rsidRPr="00F8272F" w14:paraId="16CA61D1" w14:textId="77777777" w:rsidTr="00354230">
        <w:trPr>
          <w:trHeight w:val="315"/>
        </w:trPr>
        <w:tc>
          <w:tcPr>
            <w:tcW w:w="278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D9058F8" w14:textId="77777777" w:rsidR="000002DC" w:rsidRPr="00F8272F" w:rsidRDefault="000002DC" w:rsidP="00354230">
            <w:pPr>
              <w:widowControl/>
              <w:ind w:firstLineChars="100" w:firstLine="240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gh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B1ECA5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gh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D06BE1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1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C76CFB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ACB5A5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C15A53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385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B304C2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70</w:t>
            </w:r>
          </w:p>
        </w:tc>
      </w:tr>
      <w:tr w:rsidR="000002DC" w:rsidRPr="00F8272F" w14:paraId="6DAD501E" w14:textId="77777777" w:rsidTr="00354230">
        <w:trPr>
          <w:trHeight w:val="315"/>
        </w:trPr>
        <w:tc>
          <w:tcPr>
            <w:tcW w:w="278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D175282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C53F49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edium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19A950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6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813B13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C44003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D89387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43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A04CC1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57</w:t>
            </w:r>
          </w:p>
        </w:tc>
      </w:tr>
      <w:tr w:rsidR="000002DC" w:rsidRPr="00F8272F" w14:paraId="26347ADE" w14:textId="77777777" w:rsidTr="00354230">
        <w:trPr>
          <w:trHeight w:val="315"/>
        </w:trPr>
        <w:tc>
          <w:tcPr>
            <w:tcW w:w="278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E77E18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DD2779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40351C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6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423914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94A029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D13451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349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D0BECD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03</w:t>
            </w:r>
          </w:p>
        </w:tc>
      </w:tr>
      <w:tr w:rsidR="000002DC" w:rsidRPr="00F8272F" w14:paraId="011BB216" w14:textId="77777777" w:rsidTr="00354230">
        <w:trPr>
          <w:trHeight w:val="315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5A598F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2AA4A9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FB9579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A237FE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B00D7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6BEB6F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33C50E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</w:tr>
      <w:tr w:rsidR="000002DC" w:rsidRPr="00F8272F" w14:paraId="45E8B60E" w14:textId="77777777" w:rsidTr="00354230">
        <w:trPr>
          <w:trHeight w:val="315"/>
        </w:trPr>
        <w:tc>
          <w:tcPr>
            <w:tcW w:w="278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E8B9D2F" w14:textId="77777777" w:rsidR="000002DC" w:rsidRPr="00F8272F" w:rsidRDefault="000002DC" w:rsidP="00354230">
            <w:pPr>
              <w:widowControl/>
              <w:ind w:firstLineChars="100" w:firstLine="240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edium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19C779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gh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066987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1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0B25F4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BBC72C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D4D267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366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989714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48</w:t>
            </w:r>
          </w:p>
        </w:tc>
      </w:tr>
      <w:tr w:rsidR="000002DC" w:rsidRPr="00F8272F" w14:paraId="192D2827" w14:textId="77777777" w:rsidTr="00354230">
        <w:trPr>
          <w:trHeight w:val="315"/>
        </w:trPr>
        <w:tc>
          <w:tcPr>
            <w:tcW w:w="278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B9CFE1F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CDA63C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edium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6EFD67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4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C1556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CB5192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512E6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533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B2D89F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607</w:t>
            </w:r>
          </w:p>
        </w:tc>
      </w:tr>
      <w:tr w:rsidR="000002DC" w:rsidRPr="00F8272F" w14:paraId="18702263" w14:textId="77777777" w:rsidTr="00354230">
        <w:trPr>
          <w:trHeight w:val="315"/>
        </w:trPr>
        <w:tc>
          <w:tcPr>
            <w:tcW w:w="278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6A1238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49D513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7FEE94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5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F071D8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4C294A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D8A9BD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344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F497CB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59</w:t>
            </w:r>
          </w:p>
        </w:tc>
      </w:tr>
      <w:tr w:rsidR="000002DC" w:rsidRPr="00F8272F" w14:paraId="2EE95DE9" w14:textId="77777777" w:rsidTr="00354230">
        <w:trPr>
          <w:trHeight w:val="315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E3E910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70CE05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C9366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CF7404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A28DA0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201A9A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A959DD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</w:tr>
      <w:tr w:rsidR="000002DC" w:rsidRPr="00F8272F" w14:paraId="4C8CA877" w14:textId="77777777" w:rsidTr="00354230">
        <w:trPr>
          <w:trHeight w:val="315"/>
        </w:trPr>
        <w:tc>
          <w:tcPr>
            <w:tcW w:w="278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9C47954" w14:textId="77777777" w:rsidR="000002DC" w:rsidRPr="00F8272F" w:rsidRDefault="000002DC" w:rsidP="00354230">
            <w:pPr>
              <w:widowControl/>
              <w:ind w:firstLineChars="100" w:firstLine="240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6F6283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gh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22EAA4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5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90987A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3666C0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1092D8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45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DE19B1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867</w:t>
            </w:r>
          </w:p>
        </w:tc>
      </w:tr>
      <w:tr w:rsidR="000002DC" w:rsidRPr="00F8272F" w14:paraId="49941D78" w14:textId="77777777" w:rsidTr="00354230">
        <w:trPr>
          <w:trHeight w:val="315"/>
        </w:trPr>
        <w:tc>
          <w:tcPr>
            <w:tcW w:w="278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4B27BF29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DD713E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edium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4E4033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6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01B4D9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83DE3E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1E2A4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49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90798F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558</w:t>
            </w:r>
          </w:p>
        </w:tc>
      </w:tr>
      <w:tr w:rsidR="000002DC" w:rsidRPr="00F8272F" w14:paraId="181A37F9" w14:textId="77777777" w:rsidTr="00354230">
        <w:trPr>
          <w:trHeight w:val="315"/>
        </w:trPr>
        <w:tc>
          <w:tcPr>
            <w:tcW w:w="278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3B591D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D6832E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7346CA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6F8D5E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8F551F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C15768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43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43261E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590</w:t>
            </w:r>
          </w:p>
        </w:tc>
      </w:tr>
      <w:tr w:rsidR="000002DC" w:rsidRPr="00F8272F" w14:paraId="68A45EFD" w14:textId="77777777" w:rsidTr="00354230">
        <w:trPr>
          <w:trHeight w:val="295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E21496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CA31F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4AB3ED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E578DE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5ABA89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B2E41A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E5741D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</w:tr>
      <w:tr w:rsidR="000002DC" w:rsidRPr="00F8272F" w14:paraId="05F9F1F6" w14:textId="77777777" w:rsidTr="00354230">
        <w:trPr>
          <w:trHeight w:val="315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DD03AE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Experiment 2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E2CFAD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45F2CA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03282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1E7A46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458921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AA6538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</w:tr>
      <w:tr w:rsidR="000002DC" w:rsidRPr="00F8272F" w14:paraId="5E147964" w14:textId="77777777" w:rsidTr="00354230">
        <w:trPr>
          <w:trHeight w:val="315"/>
        </w:trPr>
        <w:tc>
          <w:tcPr>
            <w:tcW w:w="278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0C40AF6" w14:textId="77777777" w:rsidR="000002DC" w:rsidRPr="00F8272F" w:rsidRDefault="000002DC" w:rsidP="00354230">
            <w:pPr>
              <w:widowControl/>
              <w:ind w:firstLineChars="100" w:firstLine="240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gh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559BB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gh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B03706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3B9DB8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1E930D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FC59A0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8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072B49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5</w:t>
            </w:r>
          </w:p>
        </w:tc>
      </w:tr>
      <w:tr w:rsidR="000002DC" w:rsidRPr="00F8272F" w14:paraId="4618CD17" w14:textId="77777777" w:rsidTr="00354230">
        <w:trPr>
          <w:trHeight w:val="315"/>
        </w:trPr>
        <w:tc>
          <w:tcPr>
            <w:tcW w:w="278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281E47E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279694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C89FAD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81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A2AFFA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45D4AC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FCB5EF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2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74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C5795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49</w:t>
            </w:r>
          </w:p>
        </w:tc>
      </w:tr>
      <w:tr w:rsidR="000002DC" w:rsidRPr="00F8272F" w14:paraId="0F5FC747" w14:textId="77777777" w:rsidTr="00354230">
        <w:trPr>
          <w:trHeight w:val="315"/>
        </w:trPr>
        <w:tc>
          <w:tcPr>
            <w:tcW w:w="278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80BCA7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D22F95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Zero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782399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80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A6E77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6C8275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D570F6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28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B5886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8</w:t>
            </w:r>
          </w:p>
        </w:tc>
      </w:tr>
      <w:tr w:rsidR="000002DC" w:rsidRPr="00F8272F" w14:paraId="1DD06111" w14:textId="77777777" w:rsidTr="00354230">
        <w:trPr>
          <w:trHeight w:val="295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6CA3EA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93FE5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74FFA4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80336A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410E4D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CE5A91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755F28" w14:textId="77777777" w:rsidR="000002DC" w:rsidRPr="000A1C3A" w:rsidRDefault="000002DC" w:rsidP="00354230">
            <w:pPr>
              <w:widowControl/>
              <w:jc w:val="left"/>
              <w:rPr>
                <w:rFonts w:ascii="Times New Roman" w:hAnsi="Times New Roman"/>
                <w:kern w:val="0"/>
                <w:sz w:val="24"/>
              </w:rPr>
            </w:pPr>
          </w:p>
        </w:tc>
      </w:tr>
      <w:tr w:rsidR="000002DC" w:rsidRPr="00F8272F" w14:paraId="3A51E590" w14:textId="77777777" w:rsidTr="00354230">
        <w:trPr>
          <w:trHeight w:val="315"/>
        </w:trPr>
        <w:tc>
          <w:tcPr>
            <w:tcW w:w="278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E28935A" w14:textId="77777777" w:rsidR="000002DC" w:rsidRPr="00F8272F" w:rsidRDefault="000002DC" w:rsidP="00354230">
            <w:pPr>
              <w:widowControl/>
              <w:ind w:firstLineChars="100" w:firstLine="240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  <w:p w14:paraId="55A9DD27" w14:textId="77777777" w:rsidR="000002DC" w:rsidRPr="00F8272F" w:rsidRDefault="000002DC" w:rsidP="00354230">
            <w:pPr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 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960BDD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gh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2104D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482CEB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1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01023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A7BD3F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29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13EC01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1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0002DC" w:rsidRPr="00F8272F" w14:paraId="255CCCF3" w14:textId="77777777" w:rsidTr="00354230">
        <w:trPr>
          <w:trHeight w:val="315"/>
        </w:trPr>
        <w:tc>
          <w:tcPr>
            <w:tcW w:w="278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2E0A13F" w14:textId="77777777" w:rsidR="000002DC" w:rsidRPr="00F8272F" w:rsidRDefault="000002DC" w:rsidP="00354230">
            <w:pPr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96E938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7DE295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9</w:t>
            </w:r>
          </w:p>
        </w:tc>
        <w:tc>
          <w:tcPr>
            <w:tcW w:w="199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E6A54C7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4350CE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FA1B7" w14:textId="065524F5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  <w:ins w:id="3" w:author="u3007204@connect.hku.hk" w:date="2023-10-26T15:19:00Z">
              <w:r w:rsidR="00476E3B">
                <w:rPr>
                  <w:rFonts w:ascii="Times New Roman" w:eastAsia="Times New Roman" w:hAnsi="Times New Roman" w:cs="Times New Roman"/>
                  <w:color w:val="000000"/>
                  <w:kern w:val="0"/>
                  <w:sz w:val="24"/>
                  <w:szCs w:val="24"/>
                </w:rPr>
                <w:t>3</w:t>
              </w:r>
            </w:ins>
            <w:del w:id="4" w:author="u3007204@connect.hku.hk" w:date="2023-10-26T15:19:00Z">
              <w:r w:rsidDel="00476E3B">
                <w:rPr>
                  <w:rFonts w:ascii="Times New Roman" w:eastAsia="Times New Roman" w:hAnsi="Times New Roman" w:cs="Times New Roman"/>
                  <w:color w:val="000000"/>
                  <w:kern w:val="0"/>
                  <w:sz w:val="24"/>
                  <w:szCs w:val="24"/>
                </w:rPr>
                <w:delText>2</w:delText>
              </w:r>
            </w:del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6BA9C6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78</w:t>
            </w:r>
          </w:p>
        </w:tc>
      </w:tr>
      <w:tr w:rsidR="000002DC" w:rsidRPr="00F8272F" w14:paraId="3506A1C4" w14:textId="77777777" w:rsidTr="00354230">
        <w:trPr>
          <w:trHeight w:val="330"/>
        </w:trPr>
        <w:tc>
          <w:tcPr>
            <w:tcW w:w="2780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42F4CB5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9EB211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Zero</w:t>
            </w:r>
          </w:p>
        </w:tc>
        <w:tc>
          <w:tcPr>
            <w:tcW w:w="20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42208D2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9</w:t>
            </w:r>
          </w:p>
        </w:tc>
        <w:tc>
          <w:tcPr>
            <w:tcW w:w="19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B9478A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8</w:t>
            </w:r>
          </w:p>
        </w:tc>
        <w:tc>
          <w:tcPr>
            <w:tcW w:w="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6FA5E83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089836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8272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AC43A8A" w14:textId="77777777" w:rsidR="000002DC" w:rsidRPr="00F8272F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89</w:t>
            </w:r>
          </w:p>
        </w:tc>
      </w:tr>
    </w:tbl>
    <w:p w14:paraId="5A78A9AD" w14:textId="77777777" w:rsidR="000002DC" w:rsidRDefault="000002DC" w:rsidP="000002DC">
      <w:pPr>
        <w:jc w:val="left"/>
        <w:rPr>
          <w:rFonts w:ascii="Times New Roman" w:hAnsi="Times New Roman"/>
          <w:i/>
          <w:spacing w:val="3"/>
          <w:sz w:val="24"/>
        </w:rPr>
      </w:pPr>
    </w:p>
    <w:p w14:paraId="62124B01" w14:textId="068EF118" w:rsidR="000002DC" w:rsidRPr="00374107" w:rsidRDefault="000002DC" w:rsidP="000002DC">
      <w:pPr>
        <w:jc w:val="left"/>
        <w:rPr>
          <w:rFonts w:ascii="Times New Roman" w:hAnsi="Times New Roman" w:cs="Times New Roman"/>
          <w:i/>
          <w:sz w:val="24"/>
          <w:szCs w:val="24"/>
        </w:rPr>
      </w:pPr>
      <w:del w:id="5" w:author="u3007204@connect.hku.hk" w:date="2023-10-26T15:43:00Z">
        <w:r w:rsidRPr="00374107" w:rsidDel="00690C3A">
          <w:rPr>
            <w:rFonts w:ascii="Times New Roman" w:hAnsi="Times New Roman" w:cs="Times New Roman"/>
            <w:i/>
            <w:sz w:val="24"/>
            <w:szCs w:val="24"/>
          </w:rPr>
          <w:delText xml:space="preserve">Frequenices </w:delText>
        </w:r>
      </w:del>
      <w:ins w:id="6" w:author="u3007204@connect.hku.hk" w:date="2023-10-26T15:43:00Z">
        <w:r w:rsidR="00690C3A">
          <w:rPr>
            <w:rFonts w:ascii="Times New Roman" w:hAnsi="Times New Roman" w:cs="Times New Roman"/>
            <w:i/>
            <w:sz w:val="24"/>
            <w:szCs w:val="24"/>
          </w:rPr>
          <w:t>Frequencies</w:t>
        </w:r>
        <w:r w:rsidR="00690C3A" w:rsidRPr="00374107">
          <w:rPr>
            <w:rFonts w:ascii="Times New Roman" w:hAnsi="Times New Roman" w:cs="Times New Roman"/>
            <w:i/>
            <w:sz w:val="24"/>
            <w:szCs w:val="24"/>
          </w:rPr>
          <w:t xml:space="preserve"> </w:t>
        </w:r>
      </w:ins>
      <w:r w:rsidRPr="00374107">
        <w:rPr>
          <w:rFonts w:ascii="Times New Roman" w:hAnsi="Times New Roman" w:cs="Times New Roman"/>
          <w:i/>
          <w:sz w:val="24"/>
          <w:szCs w:val="24"/>
        </w:rPr>
        <w:t>of Mean Target Recognition Accuracy Rate in Experiment 3</w:t>
      </w:r>
    </w:p>
    <w:tbl>
      <w:tblPr>
        <w:tblStyle w:val="TableGrid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9"/>
        <w:gridCol w:w="4649"/>
        <w:gridCol w:w="4650"/>
      </w:tblGrid>
      <w:tr w:rsidR="000002DC" w14:paraId="21605180" w14:textId="77777777" w:rsidTr="00354230">
        <w:tc>
          <w:tcPr>
            <w:tcW w:w="4649" w:type="dxa"/>
            <w:tcBorders>
              <w:top w:val="single" w:sz="8" w:space="0" w:color="auto"/>
              <w:bottom w:val="single" w:sz="8" w:space="0" w:color="auto"/>
            </w:tcBorders>
          </w:tcPr>
          <w:p w14:paraId="72D45A8C" w14:textId="30668005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Mean </w:t>
            </w:r>
            <w:del w:id="7" w:author="u3007204@connect.hku.hk" w:date="2023-10-26T15:43:00Z">
              <w:r w:rsidDel="00690C3A">
                <w:rPr>
                  <w:rFonts w:ascii="Times New Roman" w:hAnsi="Times New Roman" w:cs="Times New Roman"/>
                  <w:iCs/>
                  <w:sz w:val="24"/>
                  <w:szCs w:val="24"/>
                </w:rPr>
                <w:delText xml:space="preserve">Accuarcy </w:delText>
              </w:r>
            </w:del>
            <w:ins w:id="8" w:author="u3007204@connect.hku.hk" w:date="2023-10-26T15:43:00Z">
              <w:r w:rsidR="00690C3A">
                <w:rPr>
                  <w:rFonts w:ascii="Times New Roman" w:hAnsi="Times New Roman" w:cs="Times New Roman"/>
                  <w:iCs/>
                  <w:sz w:val="24"/>
                  <w:szCs w:val="24"/>
                </w:rPr>
                <w:t xml:space="preserve">Accuracy </w:t>
              </w:r>
            </w:ins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Rate</w:t>
            </w:r>
          </w:p>
        </w:tc>
        <w:tc>
          <w:tcPr>
            <w:tcW w:w="4649" w:type="dxa"/>
            <w:tcBorders>
              <w:top w:val="single" w:sz="8" w:space="0" w:color="auto"/>
              <w:bottom w:val="single" w:sz="8" w:space="0" w:color="auto"/>
            </w:tcBorders>
          </w:tcPr>
          <w:p w14:paraId="57A2B05B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Frequency</w:t>
            </w:r>
          </w:p>
        </w:tc>
        <w:tc>
          <w:tcPr>
            <w:tcW w:w="4650" w:type="dxa"/>
            <w:tcBorders>
              <w:top w:val="single" w:sz="8" w:space="0" w:color="auto"/>
              <w:bottom w:val="single" w:sz="8" w:space="0" w:color="auto"/>
            </w:tcBorders>
          </w:tcPr>
          <w:p w14:paraId="17548ADF" w14:textId="40106105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del w:id="9" w:author="u3007204@connect.hku.hk" w:date="2023-10-26T15:43:00Z">
              <w:r w:rsidDel="00690C3A">
                <w:rPr>
                  <w:rFonts w:ascii="Times New Roman" w:hAnsi="Times New Roman" w:cs="Times New Roman"/>
                  <w:iCs/>
                  <w:sz w:val="24"/>
                  <w:szCs w:val="24"/>
                </w:rPr>
                <w:delText xml:space="preserve">Cummulative </w:delText>
              </w:r>
            </w:del>
            <w:ins w:id="10" w:author="u3007204@connect.hku.hk" w:date="2023-10-26T15:43:00Z">
              <w:r w:rsidR="00690C3A">
                <w:rPr>
                  <w:rFonts w:ascii="Times New Roman" w:hAnsi="Times New Roman" w:cs="Times New Roman"/>
                  <w:iCs/>
                  <w:sz w:val="24"/>
                  <w:szCs w:val="24"/>
                </w:rPr>
                <w:t xml:space="preserve">Cumulative </w:t>
              </w:r>
            </w:ins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Frequency</w:t>
            </w:r>
          </w:p>
        </w:tc>
      </w:tr>
      <w:tr w:rsidR="000002DC" w14:paraId="009A3897" w14:textId="77777777" w:rsidTr="00354230">
        <w:tc>
          <w:tcPr>
            <w:tcW w:w="4649" w:type="dxa"/>
            <w:tcBorders>
              <w:top w:val="single" w:sz="8" w:space="0" w:color="auto"/>
            </w:tcBorders>
          </w:tcPr>
          <w:p w14:paraId="07234FBB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.15-0.19</w:t>
            </w:r>
          </w:p>
        </w:tc>
        <w:tc>
          <w:tcPr>
            <w:tcW w:w="4649" w:type="dxa"/>
            <w:tcBorders>
              <w:top w:val="single" w:sz="8" w:space="0" w:color="auto"/>
            </w:tcBorders>
          </w:tcPr>
          <w:p w14:paraId="70B65D32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3</w:t>
            </w:r>
          </w:p>
        </w:tc>
        <w:tc>
          <w:tcPr>
            <w:tcW w:w="4650" w:type="dxa"/>
            <w:tcBorders>
              <w:top w:val="single" w:sz="8" w:space="0" w:color="auto"/>
            </w:tcBorders>
          </w:tcPr>
          <w:p w14:paraId="1F224412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3</w:t>
            </w:r>
          </w:p>
        </w:tc>
      </w:tr>
      <w:tr w:rsidR="000002DC" w14:paraId="532A32BA" w14:textId="77777777" w:rsidTr="00354230">
        <w:tc>
          <w:tcPr>
            <w:tcW w:w="4649" w:type="dxa"/>
          </w:tcPr>
          <w:p w14:paraId="3779A85C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.20-0.24</w:t>
            </w:r>
          </w:p>
        </w:tc>
        <w:tc>
          <w:tcPr>
            <w:tcW w:w="4649" w:type="dxa"/>
          </w:tcPr>
          <w:p w14:paraId="513CB168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4</w:t>
            </w:r>
          </w:p>
        </w:tc>
        <w:tc>
          <w:tcPr>
            <w:tcW w:w="4650" w:type="dxa"/>
          </w:tcPr>
          <w:p w14:paraId="206EBBE0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7</w:t>
            </w:r>
          </w:p>
        </w:tc>
      </w:tr>
      <w:tr w:rsidR="000002DC" w14:paraId="7578BB23" w14:textId="77777777" w:rsidTr="00354230">
        <w:tc>
          <w:tcPr>
            <w:tcW w:w="4649" w:type="dxa"/>
          </w:tcPr>
          <w:p w14:paraId="14E8E5CF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.25-0.29</w:t>
            </w:r>
          </w:p>
        </w:tc>
        <w:tc>
          <w:tcPr>
            <w:tcW w:w="4649" w:type="dxa"/>
          </w:tcPr>
          <w:p w14:paraId="45C500AE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2</w:t>
            </w:r>
          </w:p>
        </w:tc>
        <w:tc>
          <w:tcPr>
            <w:tcW w:w="4650" w:type="dxa"/>
          </w:tcPr>
          <w:p w14:paraId="31B7DBD1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9</w:t>
            </w:r>
          </w:p>
        </w:tc>
      </w:tr>
      <w:tr w:rsidR="000002DC" w14:paraId="44F44373" w14:textId="77777777" w:rsidTr="00354230">
        <w:tc>
          <w:tcPr>
            <w:tcW w:w="4649" w:type="dxa"/>
          </w:tcPr>
          <w:p w14:paraId="33B0223B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.30-0.34</w:t>
            </w:r>
          </w:p>
        </w:tc>
        <w:tc>
          <w:tcPr>
            <w:tcW w:w="4649" w:type="dxa"/>
          </w:tcPr>
          <w:p w14:paraId="071DF64C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6</w:t>
            </w:r>
          </w:p>
        </w:tc>
        <w:tc>
          <w:tcPr>
            <w:tcW w:w="4650" w:type="dxa"/>
          </w:tcPr>
          <w:p w14:paraId="237E7251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15</w:t>
            </w:r>
          </w:p>
        </w:tc>
      </w:tr>
      <w:tr w:rsidR="000002DC" w14:paraId="4B96D6D5" w14:textId="77777777" w:rsidTr="00354230">
        <w:tc>
          <w:tcPr>
            <w:tcW w:w="4649" w:type="dxa"/>
          </w:tcPr>
          <w:p w14:paraId="69CC6B31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.35-0.39</w:t>
            </w:r>
          </w:p>
        </w:tc>
        <w:tc>
          <w:tcPr>
            <w:tcW w:w="4649" w:type="dxa"/>
          </w:tcPr>
          <w:p w14:paraId="62391D87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6</w:t>
            </w:r>
          </w:p>
        </w:tc>
        <w:tc>
          <w:tcPr>
            <w:tcW w:w="4650" w:type="dxa"/>
          </w:tcPr>
          <w:p w14:paraId="442E9F02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21</w:t>
            </w:r>
          </w:p>
        </w:tc>
      </w:tr>
      <w:tr w:rsidR="000002DC" w14:paraId="2812E2B4" w14:textId="77777777" w:rsidTr="00354230">
        <w:tc>
          <w:tcPr>
            <w:tcW w:w="4649" w:type="dxa"/>
          </w:tcPr>
          <w:p w14:paraId="74BC91AD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.40-0.44</w:t>
            </w:r>
          </w:p>
        </w:tc>
        <w:tc>
          <w:tcPr>
            <w:tcW w:w="4649" w:type="dxa"/>
          </w:tcPr>
          <w:p w14:paraId="012D940F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3</w:t>
            </w:r>
          </w:p>
        </w:tc>
        <w:tc>
          <w:tcPr>
            <w:tcW w:w="4650" w:type="dxa"/>
          </w:tcPr>
          <w:p w14:paraId="4C95C0D1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24</w:t>
            </w:r>
          </w:p>
        </w:tc>
      </w:tr>
      <w:tr w:rsidR="000002DC" w14:paraId="05BBA8F6" w14:textId="77777777" w:rsidTr="00354230">
        <w:tc>
          <w:tcPr>
            <w:tcW w:w="4649" w:type="dxa"/>
          </w:tcPr>
          <w:p w14:paraId="778FCAFC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.45-0.49</w:t>
            </w:r>
          </w:p>
        </w:tc>
        <w:tc>
          <w:tcPr>
            <w:tcW w:w="4649" w:type="dxa"/>
          </w:tcPr>
          <w:p w14:paraId="626B1D35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</w:t>
            </w:r>
          </w:p>
        </w:tc>
        <w:tc>
          <w:tcPr>
            <w:tcW w:w="4650" w:type="dxa"/>
          </w:tcPr>
          <w:p w14:paraId="424C573D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24</w:t>
            </w:r>
          </w:p>
        </w:tc>
      </w:tr>
      <w:tr w:rsidR="000002DC" w14:paraId="6CDE694B" w14:textId="77777777" w:rsidTr="00354230">
        <w:tc>
          <w:tcPr>
            <w:tcW w:w="4649" w:type="dxa"/>
          </w:tcPr>
          <w:p w14:paraId="0B4DAB21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.50-0.54</w:t>
            </w:r>
          </w:p>
        </w:tc>
        <w:tc>
          <w:tcPr>
            <w:tcW w:w="4649" w:type="dxa"/>
          </w:tcPr>
          <w:p w14:paraId="3DAAC896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1</w:t>
            </w:r>
          </w:p>
        </w:tc>
        <w:tc>
          <w:tcPr>
            <w:tcW w:w="4650" w:type="dxa"/>
          </w:tcPr>
          <w:p w14:paraId="5BDDF3CA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25</w:t>
            </w:r>
          </w:p>
        </w:tc>
      </w:tr>
      <w:tr w:rsidR="000002DC" w14:paraId="36AF9A41" w14:textId="77777777" w:rsidTr="00354230">
        <w:tc>
          <w:tcPr>
            <w:tcW w:w="4649" w:type="dxa"/>
          </w:tcPr>
          <w:p w14:paraId="2B7A4514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.55-0.59</w:t>
            </w:r>
          </w:p>
        </w:tc>
        <w:tc>
          <w:tcPr>
            <w:tcW w:w="4649" w:type="dxa"/>
          </w:tcPr>
          <w:p w14:paraId="0CB8DA39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2</w:t>
            </w:r>
          </w:p>
        </w:tc>
        <w:tc>
          <w:tcPr>
            <w:tcW w:w="4650" w:type="dxa"/>
          </w:tcPr>
          <w:p w14:paraId="2A987AE6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27</w:t>
            </w:r>
          </w:p>
        </w:tc>
      </w:tr>
      <w:tr w:rsidR="000002DC" w14:paraId="5EEFB423" w14:textId="77777777" w:rsidTr="00354230">
        <w:tc>
          <w:tcPr>
            <w:tcW w:w="4649" w:type="dxa"/>
          </w:tcPr>
          <w:p w14:paraId="09BD7B25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.60-0.64</w:t>
            </w:r>
          </w:p>
        </w:tc>
        <w:tc>
          <w:tcPr>
            <w:tcW w:w="4649" w:type="dxa"/>
          </w:tcPr>
          <w:p w14:paraId="4529F184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1</w:t>
            </w:r>
          </w:p>
        </w:tc>
        <w:tc>
          <w:tcPr>
            <w:tcW w:w="4650" w:type="dxa"/>
          </w:tcPr>
          <w:p w14:paraId="75231BD5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28</w:t>
            </w:r>
          </w:p>
        </w:tc>
      </w:tr>
      <w:tr w:rsidR="000002DC" w14:paraId="74818BE2" w14:textId="77777777" w:rsidTr="00354230">
        <w:tc>
          <w:tcPr>
            <w:tcW w:w="4649" w:type="dxa"/>
          </w:tcPr>
          <w:p w14:paraId="2CDE8300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.65-0.69</w:t>
            </w:r>
          </w:p>
        </w:tc>
        <w:tc>
          <w:tcPr>
            <w:tcW w:w="4649" w:type="dxa"/>
          </w:tcPr>
          <w:p w14:paraId="6F545A22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</w:t>
            </w:r>
          </w:p>
        </w:tc>
        <w:tc>
          <w:tcPr>
            <w:tcW w:w="4650" w:type="dxa"/>
          </w:tcPr>
          <w:p w14:paraId="1212C0F7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28</w:t>
            </w:r>
          </w:p>
        </w:tc>
      </w:tr>
      <w:tr w:rsidR="000002DC" w14:paraId="5011F997" w14:textId="77777777" w:rsidTr="00354230">
        <w:tc>
          <w:tcPr>
            <w:tcW w:w="4649" w:type="dxa"/>
          </w:tcPr>
          <w:p w14:paraId="28E05A3C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.70-0.74</w:t>
            </w:r>
          </w:p>
        </w:tc>
        <w:tc>
          <w:tcPr>
            <w:tcW w:w="4649" w:type="dxa"/>
          </w:tcPr>
          <w:p w14:paraId="41F27076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2</w:t>
            </w:r>
          </w:p>
        </w:tc>
        <w:tc>
          <w:tcPr>
            <w:tcW w:w="4650" w:type="dxa"/>
          </w:tcPr>
          <w:p w14:paraId="0CD12F58" w14:textId="77777777" w:rsidR="000002DC" w:rsidRDefault="000002DC" w:rsidP="0035423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30</w:t>
            </w:r>
          </w:p>
        </w:tc>
      </w:tr>
    </w:tbl>
    <w:p w14:paraId="5CA0FFA7" w14:textId="77777777" w:rsidR="000002DC" w:rsidRPr="000A1C3A" w:rsidRDefault="000002DC" w:rsidP="000002DC">
      <w:pPr>
        <w:jc w:val="left"/>
        <w:rPr>
          <w:rFonts w:ascii="Times New Roman" w:hAnsi="Times New Roman"/>
          <w:i/>
          <w:spacing w:val="3"/>
          <w:sz w:val="24"/>
        </w:rPr>
      </w:pPr>
    </w:p>
    <w:p w14:paraId="277C95CB" w14:textId="77777777" w:rsidR="000002DC" w:rsidRPr="000A1C3A" w:rsidRDefault="000002DC" w:rsidP="000002DC">
      <w:pPr>
        <w:jc w:val="left"/>
        <w:rPr>
          <w:rFonts w:ascii="Times New Roman" w:hAnsi="Times New Roman"/>
          <w:i/>
          <w:spacing w:val="3"/>
          <w:sz w:val="24"/>
        </w:rPr>
      </w:pPr>
      <w:r>
        <w:rPr>
          <w:rFonts w:ascii="Times New Roman" w:hAnsi="Times New Roman" w:cs="Times New Roman"/>
          <w:i/>
          <w:iCs/>
          <w:spacing w:val="3"/>
          <w:sz w:val="24"/>
          <w:szCs w:val="24"/>
        </w:rPr>
        <w:t xml:space="preserve">Marginal </w:t>
      </w:r>
      <w:r>
        <w:rPr>
          <w:rFonts w:ascii="Times New Roman" w:hAnsi="Times New Roman" w:cs="Times New Roman" w:hint="eastAsia"/>
          <w:i/>
          <w:iCs/>
          <w:spacing w:val="3"/>
          <w:sz w:val="24"/>
          <w:szCs w:val="24"/>
        </w:rPr>
        <w:t>Effect</w:t>
      </w:r>
      <w:r>
        <w:rPr>
          <w:rFonts w:ascii="Times New Roman" w:hAnsi="Times New Roman" w:cs="Times New Roman"/>
          <w:i/>
          <w:iCs/>
          <w:spacing w:val="3"/>
          <w:sz w:val="24"/>
          <w:szCs w:val="24"/>
        </w:rPr>
        <w:t xml:space="preserve"> Estimation</w:t>
      </w:r>
      <w:r w:rsidRPr="000A1C3A">
        <w:rPr>
          <w:rFonts w:ascii="Times New Roman" w:hAnsi="Times New Roman"/>
          <w:i/>
          <w:spacing w:val="3"/>
          <w:sz w:val="24"/>
        </w:rPr>
        <w:t xml:space="preserve"> for Probe Identification in Experiment </w:t>
      </w:r>
      <w:r>
        <w:rPr>
          <w:rFonts w:ascii="Times New Roman" w:hAnsi="Times New Roman" w:cs="Times New Roman"/>
          <w:i/>
          <w:iCs/>
          <w:spacing w:val="3"/>
          <w:sz w:val="24"/>
          <w:szCs w:val="24"/>
        </w:rPr>
        <w:t>3</w:t>
      </w:r>
    </w:p>
    <w:tbl>
      <w:tblPr>
        <w:tblW w:w="14034" w:type="dxa"/>
        <w:tblLayout w:type="fixed"/>
        <w:tblLook w:val="04A0" w:firstRow="1" w:lastRow="0" w:firstColumn="1" w:lastColumn="0" w:noHBand="0" w:noVBand="1"/>
      </w:tblPr>
      <w:tblGrid>
        <w:gridCol w:w="2806"/>
        <w:gridCol w:w="2807"/>
        <w:gridCol w:w="2807"/>
        <w:gridCol w:w="2807"/>
        <w:gridCol w:w="2807"/>
      </w:tblGrid>
      <w:tr w:rsidR="000002DC" w:rsidRPr="00D239DD" w14:paraId="6F730CD5" w14:textId="77777777" w:rsidTr="00354230">
        <w:trPr>
          <w:trHeight w:val="330"/>
        </w:trPr>
        <w:tc>
          <w:tcPr>
            <w:tcW w:w="28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8B4457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Awareness</w:t>
            </w:r>
          </w:p>
        </w:tc>
        <w:tc>
          <w:tcPr>
            <w:tcW w:w="280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C9B545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receding target TP</w:t>
            </w:r>
          </w:p>
        </w:tc>
        <w:tc>
          <w:tcPr>
            <w:tcW w:w="280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3BCEB1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Cue Predictiveness</w:t>
            </w:r>
          </w:p>
        </w:tc>
        <w:tc>
          <w:tcPr>
            <w:tcW w:w="280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8751FBD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Block Trend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(Mean)</w:t>
            </w:r>
          </w:p>
        </w:tc>
        <w:tc>
          <w:tcPr>
            <w:tcW w:w="280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4F5B6C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Block Trend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C816F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(</w:t>
            </w:r>
            <w:r w:rsidRPr="000A1C3A">
              <w:rPr>
                <w:rFonts w:ascii="Times New Roman" w:hAnsi="Times New Roman"/>
                <w:color w:val="000000"/>
                <w:kern w:val="0"/>
                <w:sz w:val="24"/>
              </w:rPr>
              <w:t>SE</w:t>
            </w:r>
            <w:r w:rsidRPr="00C816F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0002DC" w:rsidRPr="00D239DD" w14:paraId="19563AEF" w14:textId="77777777" w:rsidTr="00354230">
        <w:trPr>
          <w:trHeight w:val="295"/>
        </w:trPr>
        <w:tc>
          <w:tcPr>
            <w:tcW w:w="280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035FA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Above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-</w:t>
            </w: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Chance</w:t>
            </w:r>
          </w:p>
        </w:tc>
        <w:tc>
          <w:tcPr>
            <w:tcW w:w="280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36F32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gh</w:t>
            </w:r>
          </w:p>
        </w:tc>
        <w:tc>
          <w:tcPr>
            <w:tcW w:w="280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D8D8F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gh</w:t>
            </w:r>
          </w:p>
        </w:tc>
        <w:tc>
          <w:tcPr>
            <w:tcW w:w="280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C69DC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-0.02</w:t>
            </w:r>
          </w:p>
        </w:tc>
        <w:tc>
          <w:tcPr>
            <w:tcW w:w="280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5FEA1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8</w:t>
            </w:r>
          </w:p>
        </w:tc>
      </w:tr>
      <w:tr w:rsidR="000002DC" w:rsidRPr="00D239DD" w14:paraId="77518553" w14:textId="77777777" w:rsidTr="00354230">
        <w:trPr>
          <w:trHeight w:val="295"/>
        </w:trPr>
        <w:tc>
          <w:tcPr>
            <w:tcW w:w="2806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1FB180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E94AB4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38EA4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40CB5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2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86181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4</w:t>
            </w:r>
          </w:p>
        </w:tc>
      </w:tr>
      <w:tr w:rsidR="000002DC" w:rsidRPr="00D239DD" w14:paraId="4C8581A6" w14:textId="77777777" w:rsidTr="00354230">
        <w:trPr>
          <w:trHeight w:val="295"/>
        </w:trPr>
        <w:tc>
          <w:tcPr>
            <w:tcW w:w="28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74BDD6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A377CF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81B76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Zero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260D9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9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A3CA6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6</w:t>
            </w:r>
          </w:p>
        </w:tc>
      </w:tr>
      <w:tr w:rsidR="000002DC" w:rsidRPr="00D239DD" w14:paraId="76372897" w14:textId="77777777" w:rsidTr="00354230">
        <w:trPr>
          <w:trHeight w:val="295"/>
        </w:trPr>
        <w:tc>
          <w:tcPr>
            <w:tcW w:w="28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CB92E0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E5F7B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1F629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D3BC5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AA2DF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002DC" w:rsidRPr="00D239DD" w14:paraId="4011BF9D" w14:textId="77777777" w:rsidTr="00354230">
        <w:trPr>
          <w:trHeight w:val="295"/>
        </w:trPr>
        <w:tc>
          <w:tcPr>
            <w:tcW w:w="28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1D120E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A7DD4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9E039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gh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B92A4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22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596A9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1</w:t>
            </w:r>
          </w:p>
        </w:tc>
      </w:tr>
      <w:tr w:rsidR="000002DC" w:rsidRPr="00D239DD" w14:paraId="54E5AB1E" w14:textId="77777777" w:rsidTr="00354230">
        <w:trPr>
          <w:trHeight w:val="295"/>
        </w:trPr>
        <w:tc>
          <w:tcPr>
            <w:tcW w:w="28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F0CB4C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B3CD3E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5AAEC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B130D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6A21B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7</w:t>
            </w:r>
          </w:p>
        </w:tc>
      </w:tr>
      <w:tr w:rsidR="000002DC" w:rsidRPr="00D239DD" w14:paraId="3F01F523" w14:textId="77777777" w:rsidTr="00354230">
        <w:trPr>
          <w:trHeight w:val="295"/>
        </w:trPr>
        <w:tc>
          <w:tcPr>
            <w:tcW w:w="28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E2786A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323E2B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7D249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Zero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B0C1E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-0.11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CAD52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0</w:t>
            </w:r>
          </w:p>
        </w:tc>
      </w:tr>
      <w:tr w:rsidR="000002DC" w:rsidRPr="00D239DD" w14:paraId="67D17485" w14:textId="77777777" w:rsidTr="00354230">
        <w:trPr>
          <w:trHeight w:val="295"/>
        </w:trPr>
        <w:tc>
          <w:tcPr>
            <w:tcW w:w="2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60B18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46738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89E79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4343D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4EF69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002DC" w:rsidRPr="00D239DD" w14:paraId="2260E38D" w14:textId="77777777" w:rsidTr="00354230">
        <w:trPr>
          <w:trHeight w:val="295"/>
        </w:trPr>
        <w:tc>
          <w:tcPr>
            <w:tcW w:w="280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9700960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Not Above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-</w:t>
            </w: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Chance</w:t>
            </w:r>
          </w:p>
        </w:tc>
        <w:tc>
          <w:tcPr>
            <w:tcW w:w="28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499C5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gh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BD1A4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gh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64775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5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04D44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8</w:t>
            </w:r>
          </w:p>
        </w:tc>
      </w:tr>
      <w:tr w:rsidR="000002DC" w:rsidRPr="00D239DD" w14:paraId="30606F46" w14:textId="77777777" w:rsidTr="00354230">
        <w:trPr>
          <w:trHeight w:val="295"/>
        </w:trPr>
        <w:tc>
          <w:tcPr>
            <w:tcW w:w="280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A065463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E054B2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E1EE2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3A55B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9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B8B6B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4</w:t>
            </w:r>
          </w:p>
        </w:tc>
      </w:tr>
      <w:tr w:rsidR="000002DC" w:rsidRPr="00D239DD" w14:paraId="0C78AF20" w14:textId="77777777" w:rsidTr="00354230">
        <w:trPr>
          <w:trHeight w:val="295"/>
        </w:trPr>
        <w:tc>
          <w:tcPr>
            <w:tcW w:w="280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E999D61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3780FB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C0901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Zero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253D0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0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6347F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5</w:t>
            </w:r>
          </w:p>
        </w:tc>
      </w:tr>
      <w:tr w:rsidR="000002DC" w:rsidRPr="00D239DD" w14:paraId="755A5AC3" w14:textId="77777777" w:rsidTr="00354230">
        <w:trPr>
          <w:trHeight w:val="295"/>
        </w:trPr>
        <w:tc>
          <w:tcPr>
            <w:tcW w:w="280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CE320F1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36784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6DBA3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4EE42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52A73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002DC" w:rsidRPr="00D239DD" w14:paraId="27537D2A" w14:textId="77777777" w:rsidTr="00354230">
        <w:trPr>
          <w:trHeight w:val="295"/>
        </w:trPr>
        <w:tc>
          <w:tcPr>
            <w:tcW w:w="280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58D4A4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E25D56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38A33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gh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9BE2F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4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21459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10</w:t>
            </w:r>
          </w:p>
        </w:tc>
      </w:tr>
      <w:tr w:rsidR="000002DC" w:rsidRPr="00D239DD" w14:paraId="6DF33313" w14:textId="77777777" w:rsidTr="00354230">
        <w:trPr>
          <w:trHeight w:val="295"/>
        </w:trPr>
        <w:tc>
          <w:tcPr>
            <w:tcW w:w="280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8F57E23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CF4E24E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A78CB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8CEE7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7</w:t>
            </w: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62E84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6</w:t>
            </w:r>
          </w:p>
        </w:tc>
      </w:tr>
      <w:tr w:rsidR="000002DC" w:rsidRPr="00D239DD" w14:paraId="6AAABF63" w14:textId="77777777" w:rsidTr="00354230">
        <w:trPr>
          <w:trHeight w:val="295"/>
        </w:trPr>
        <w:tc>
          <w:tcPr>
            <w:tcW w:w="2806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5FB57CA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663ABD6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C40736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Zero</w:t>
            </w:r>
          </w:p>
        </w:tc>
        <w:tc>
          <w:tcPr>
            <w:tcW w:w="28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556DA0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9</w:t>
            </w:r>
          </w:p>
        </w:tc>
        <w:tc>
          <w:tcPr>
            <w:tcW w:w="28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5B3FC7" w14:textId="77777777" w:rsidR="000002DC" w:rsidRPr="00D239DD" w:rsidRDefault="000002DC" w:rsidP="0035423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239D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9</w:t>
            </w:r>
          </w:p>
        </w:tc>
      </w:tr>
    </w:tbl>
    <w:p w14:paraId="337D20BE" w14:textId="77777777" w:rsidR="000002DC" w:rsidRDefault="000002DC" w:rsidP="000002DC">
      <w:pPr>
        <w:spacing w:line="480" w:lineRule="auto"/>
        <w:ind w:left="720" w:hanging="720"/>
        <w:jc w:val="left"/>
        <w:rPr>
          <w:rFonts w:ascii="Times New Roman" w:hAnsi="Times New Roman"/>
          <w:sz w:val="24"/>
          <w:shd w:val="clear" w:color="auto" w:fill="FFFFFF"/>
        </w:rPr>
      </w:pPr>
    </w:p>
    <w:p w14:paraId="625DE274" w14:textId="77777777" w:rsidR="000002DC" w:rsidRPr="001E783F" w:rsidRDefault="000002DC" w:rsidP="000002DC">
      <w:pPr>
        <w:spacing w:line="480" w:lineRule="auto"/>
        <w:ind w:left="720" w:hanging="720"/>
        <w:jc w:val="left"/>
        <w:rPr>
          <w:rFonts w:ascii="Times New Roman" w:hAnsi="Times New Roman"/>
          <w:sz w:val="24"/>
          <w:shd w:val="clear" w:color="auto" w:fill="FFFFFF"/>
        </w:rPr>
      </w:pPr>
    </w:p>
    <w:p w14:paraId="42257BC1" w14:textId="77777777" w:rsidR="008F5929" w:rsidRDefault="008F5929"/>
    <w:sectPr w:rsidR="008F5929" w:rsidSect="00C70EB0">
      <w:pgSz w:w="16838" w:h="11906" w:orient="landscape"/>
      <w:pgMar w:top="1440" w:right="1440" w:bottom="1440" w:left="144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18A89A" w14:textId="77777777" w:rsidR="00615048" w:rsidRDefault="00615048" w:rsidP="000002DC">
      <w:r>
        <w:separator/>
      </w:r>
    </w:p>
  </w:endnote>
  <w:endnote w:type="continuationSeparator" w:id="0">
    <w:p w14:paraId="77763E6B" w14:textId="77777777" w:rsidR="00615048" w:rsidRDefault="00615048" w:rsidP="00000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65762F" w14:textId="77777777" w:rsidR="00615048" w:rsidRDefault="00615048" w:rsidP="000002DC">
      <w:r>
        <w:separator/>
      </w:r>
    </w:p>
  </w:footnote>
  <w:footnote w:type="continuationSeparator" w:id="0">
    <w:p w14:paraId="0ADC8F53" w14:textId="77777777" w:rsidR="00615048" w:rsidRDefault="00615048" w:rsidP="000002DC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3007204@connect.hku.hk">
    <w15:presenceInfo w15:providerId="AD" w15:userId="S::u3007204@connect.hku.hk::38f9b482-0b55-46dc-9fd1-90badbe1afe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MDKzMDU1tjAwtDRW0lEKTi0uzszPAykwqQUAjh97MSwAAAA="/>
  </w:docVars>
  <w:rsids>
    <w:rsidRoot w:val="000809C1"/>
    <w:rsid w:val="000002DC"/>
    <w:rsid w:val="000809C1"/>
    <w:rsid w:val="00174DEC"/>
    <w:rsid w:val="001D538A"/>
    <w:rsid w:val="00237991"/>
    <w:rsid w:val="00476E3B"/>
    <w:rsid w:val="00615048"/>
    <w:rsid w:val="00690C3A"/>
    <w:rsid w:val="006A1A63"/>
    <w:rsid w:val="00790B9E"/>
    <w:rsid w:val="008F5929"/>
    <w:rsid w:val="00932084"/>
    <w:rsid w:val="009F2019"/>
    <w:rsid w:val="00AB67C5"/>
    <w:rsid w:val="00BF7808"/>
    <w:rsid w:val="00D40F00"/>
    <w:rsid w:val="00E57AA3"/>
    <w:rsid w:val="00EB187B"/>
    <w:rsid w:val="00F84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CD045B"/>
  <w15:chartTrackingRefBased/>
  <w15:docId w15:val="{8DA13EC5-07A2-45C5-9071-024857C0A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HK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2DC"/>
    <w:pPr>
      <w:widowControl w:val="0"/>
      <w:spacing w:after="0" w:line="240" w:lineRule="auto"/>
      <w:jc w:val="both"/>
    </w:pPr>
    <w:rPr>
      <w:sz w:val="21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02DC"/>
    <w:pPr>
      <w:tabs>
        <w:tab w:val="center" w:pos="4513"/>
        <w:tab w:val="right" w:pos="9026"/>
      </w:tabs>
    </w:pPr>
    <w:rPr>
      <w:sz w:val="22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0002D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002DC"/>
    <w:pPr>
      <w:tabs>
        <w:tab w:val="center" w:pos="4513"/>
        <w:tab w:val="right" w:pos="9026"/>
      </w:tabs>
    </w:pPr>
    <w:rPr>
      <w:sz w:val="22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0002DC"/>
    <w:rPr>
      <w:lang w:val="en-US"/>
    </w:rPr>
  </w:style>
  <w:style w:type="table" w:styleId="TableGrid">
    <w:name w:val="Table Grid"/>
    <w:basedOn w:val="TableNormal"/>
    <w:uiPriority w:val="39"/>
    <w:rsid w:val="000002DC"/>
    <w:pPr>
      <w:spacing w:after="0" w:line="240" w:lineRule="auto"/>
    </w:pPr>
    <w:rPr>
      <w:sz w:val="21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76E3B"/>
    <w:pPr>
      <w:spacing w:after="0" w:line="240" w:lineRule="auto"/>
    </w:pPr>
    <w:rPr>
      <w:sz w:val="21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3007204@connect.hku.hk</dc:creator>
  <cp:keywords/>
  <dc:description/>
  <cp:lastModifiedBy>Xiuli Tong</cp:lastModifiedBy>
  <cp:revision>2</cp:revision>
  <dcterms:created xsi:type="dcterms:W3CDTF">2023-10-31T04:39:00Z</dcterms:created>
  <dcterms:modified xsi:type="dcterms:W3CDTF">2023-10-31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a36378ecefb3e9dea87eda5121f036e364fbc154d81ef95bb7f78479a3d62c</vt:lpwstr>
  </property>
</Properties>
</file>